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5.png" ContentType="image/png"/>
  <Override PartName="/word/media/rId31.png" ContentType="image/png"/>
  <Override PartName="/word/media/rId25.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Author"/>
      </w:pPr>
      <w:r>
        <w:t xml:space="preserve">Ben</w:t>
      </w:r>
      <w:r>
        <w:t xml:space="preserve"> </w:t>
      </w:r>
      <w:r>
        <w:t xml:space="preserve">Marwick</w:t>
      </w:r>
    </w:p>
    <w:p>
      <w:pPr>
        <w:pStyle w:val="Author"/>
      </w:pPr>
      <w:r>
        <w:t xml:space="preserve">Suzanne</w:t>
      </w:r>
      <w:r>
        <w:t xml:space="preserve"> </w:t>
      </w:r>
      <w:r>
        <w:t xml:space="preserve">E.</w:t>
      </w:r>
      <w:r>
        <w:t xml:space="preserve"> </w:t>
      </w:r>
      <w:r>
        <w:t xml:space="preserve">Pilaar</w:t>
      </w:r>
      <w:r>
        <w:t xml:space="preserve"> </w:t>
      </w:r>
      <w:r>
        <w:t xml:space="preserve">Birch</w:t>
      </w:r>
    </w:p>
    <w:p>
      <w:pPr>
        <w:pStyle w:val="Date"/>
      </w:pPr>
      <w:r>
        <w:t xml:space="preserve">13</w:t>
      </w:r>
      <w:r>
        <w:t xml:space="preserve"> </w:t>
      </w:r>
      <w:r>
        <w:t xml:space="preserve">September,</w:t>
      </w:r>
      <w:r>
        <w:t xml:space="preserve"> </w:t>
      </w:r>
      <w:r>
        <w:t xml:space="preserve">2017</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the discipline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tions of research data</w:t>
      </w:r>
    </w:p>
    <w:tbl>
      <w:tblPr>
        <w:tblStyle w:val="TableNormal"/>
        <w:tblW w:type="pct" w:w="0.0"/>
        <w:tblLook w:firstRow="1"/>
        <w:tblCaption w:val="Table 1 A selection of defin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a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lso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a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do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This might include omitting or degrading location data (e.g. so that site locations are not revealed to the public), removing or anonymising personally identifiable information. Methods for ensuring privacy can be complex and change rapidly, so seeking expert help may be necessary to do this properl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5"/>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6" w:name="what-are-the-current-norms-of-data-sharing"/>
      <w:bookmarkEnd w:id="26"/>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t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Archaeologists can be found all over this spectrum because of the diversity of archaeological research, however, our view is that archaeology is, for the most part, currently a restricted data-sharing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from intensive to restrictive, overall rates of data sharing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7" w:name="do-archaeologists-share-data"/>
      <w:bookmarkEnd w:id="27"/>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8" w:name="reproducibility-and-open-source-materials-for-this-study"/>
      <w:bookmarkEnd w:id="28"/>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29">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ce, our data as CC-0, and our figures as CC-BY, to enable maximum re-use (for more details, see Marwick 2017).</w:t>
      </w:r>
    </w:p>
    <w:p>
      <w:pPr>
        <w:pStyle w:val="Heading2"/>
      </w:pPr>
      <w:bookmarkStart w:id="30" w:name="email-requests-for-data-in-a-published-article"/>
      <w:bookmarkEnd w:id="30"/>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ieved 15 replies, resulting in a 70% response rate. We recie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one PLOS One paper we contacted declined to share because that refusal violates the policy of that journal at the time of publication of that paper (early 2014): "Publication is conditional upon the agreement of the authors to make freely available any materials and information described in their publication that may be reasonably requested by others for the purpose of academic, non-commercial research."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been made their data openly available.</w:t>
      </w:r>
    </w:p>
    <w:p>
      <w:pPr>
        <w:pStyle w:val="BodyText"/>
      </w:pPr>
      <w:r>
        <w:t xml:space="preserve">We see similar rates of sharing in response to email requests among archaeologist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 are reluctant to share: they are fearful that they will lose the opportunity to produce further publications from those data, and that their data is not in a form suitable for sharing and the task of organising those data is not a high priority. These reasons not to share have also been documented in other research areas.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1"/>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2" w:name="survey-of-articles-published-in-the-journal-of-archaeological-science"/>
      <w:bookmarkEnd w:id="32"/>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1%), followed by radiocarbon and luminescence age data (where the dates are the primary object of analysis, n = 5, 15.6%) and DNA sequences (n = 4, 12.5%). Generally, compositional data is presented in tables in the text, dating data is presented in supplementary files, and DNA data are in repositories (as is typical for DNA data). Data shared in supplementary files and online repositories were most often in Microsoft Excel format (n = 5, 38.5% of the files in supplements files and repositories), followed by CSV (comma separated variables, a open source plain text spreadsheet format, n = 4, 30.8%), and tables embedded in Microsoft Word or PDF documents (n = 4, 30.8%). When a scripting language such as R, Python, MATLAB or OxCal was used as the analysis software for a paper (n = 7, 53.9%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e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4" w:name="data-sets-in-repositories-tracked-by-datacite"/>
      <w:bookmarkEnd w:id="34"/>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334000" cy="213360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o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 spike occurs in 2012 when tDAR had a large increate in deposits, likle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ce (n = 22,198, 29%), similar to the CC-BY licenc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ver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n ease of reuse of these items is low. Only a small fraction of the items deposited are machine-readable structured data files. The majority of items are PDFs, which require extensive manual handling to extract tabl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39" w:name="how-to-share-archaeological-data"/>
      <w:bookmarkEnd w:id="39"/>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urstowrthy repositories are maintained by the editors of the journal</w:t>
      </w:r>
      <w:r>
        <w:t xml:space="preserve"> </w:t>
      </w:r>
      <w:r>
        <w:rPr>
          <w:i/>
        </w:rPr>
        <w:t xml:space="preserve">Scientific Data</w:t>
      </w:r>
      <w:r>
        <w:t xml:space="preserve"> </w:t>
      </w:r>
      <w:r>
        <w:t xml:space="preserve">(n.d) and</w:t>
      </w:r>
      <w:r>
        <w:t xml:space="preserve"> </w:t>
      </w:r>
      <w:hyperlink r:id="rId40">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it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 the data can change in untracked ways, and published links to the files are broken when these websites are reorganised, making the files inaccessible. Sharing data via supplementary files attached to a journal article is problematic because the are inaccessible to non-subscribers for paywalled journals, and because publishers often alter the data file formats and and file names during the production process. For example, machine-readable format such as CSV are sometimes presented as PDF or Microsoft Word files in supplementary files. The modification of supplementary file names during the article production process can break scrip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y, and use persistent links to the files in reports and manuscripts.</w:t>
      </w:r>
    </w:p>
    <w:p>
      <w:pPr>
        <w:pStyle w:val="Heading1"/>
      </w:pPr>
      <w:bookmarkStart w:id="41" w:name="how-to-cite-archaeological-data"/>
      <w:bookmarkEnd w:id="41"/>
      <w:r>
        <w:t xml:space="preserve">How to cite archaeological data?</w:t>
      </w:r>
    </w:p>
    <w:p>
      <w:pPr>
        <w:pStyle w:val="FirstParagraph"/>
      </w:pPr>
      <w:r>
        <w:t xml:space="preserve">The Joint Declaration of Data Citation Principles is the current standard in ma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2">
        <w:r>
          <w:rPr>
            <w:rStyle w:val="Hyperlink"/>
          </w:rPr>
          <w:t xml:space="preserve">https://doi.org</w:t>
        </w:r>
      </w:hyperlink>
      <w:r>
        <w:t xml:space="preserve"> </w:t>
      </w:r>
      <w:r>
        <w:t xml:space="preserve">but sometimes also</w:t>
      </w:r>
      <w:r>
        <w:t xml:space="preserve"> </w:t>
      </w:r>
      <w:hyperlink r:id="rId43">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e can be shared with reviewers but it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4">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5">
        <w:r>
          <w:rPr>
            <w:rStyle w:val="Hyperlink"/>
          </w:rPr>
          <w:t xml:space="preserve">http://doi.org/10.17605/OSF.IO/RTZTH</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ieve credit for their work through the normal mechanisms of citation recognition.</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6">
        <w:r>
          <w:rPr>
            <w:rStyle w:val="Hyperlink"/>
          </w:rPr>
          <w:t xml:space="preserve">http://dx.doi.org/10.17605/OSF.IO/RTZTH</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5">
        <w:r>
          <w:rPr>
            <w:rStyle w:val="Hyperlink"/>
          </w:rPr>
          <w:t xml:space="preserve">http://doi.org/10.17605/OSF.IO/RTZTH</w:t>
        </w:r>
      </w:hyperlink>
      <w:r>
        <w:t xml:space="preserve">, Open Science Framework, Accessed 7 Sept 2017</w:t>
      </w:r>
    </w:p>
    <w:p>
      <w:pPr>
        <w:pStyle w:val="Heading1"/>
      </w:pPr>
      <w:bookmarkStart w:id="47" w:name="what-are-the-ethics-of-data-sharing"/>
      <w:bookmarkEnd w:id="47"/>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ti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te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as an obvious case of preparing data for sharing to reduce the risk of damage to the sites.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r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privately-held commodity traded for co-authorship and other status tokens to part of the public commons, accessible to anyone with an internet connection. This change in status has been fastest in 'big science' fields, such as astronomy, physics, and oceanography, that use expensive instruments that generate data shared with large teams of collaborators to produce new discoveries (Reichman and Uhlir 2003). However, in 'smaller' sciences such as archaeology, where collaborative groups are small, data sharing is still mostly ad hoc and disaggregated. Our pilot studies, while small and limited in many ways, support this with an overall sharing rate of 20% in responses to private requests for data, and 53% of sampled journal articles with openly available data, in a wide variety of formats and locations. In exman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spository.</w:t>
      </w:r>
    </w:p>
    <w:p>
      <w:pPr>
        <w:pStyle w:val="BodyText"/>
      </w:pPr>
      <w:r>
        <w:t xml:space="preserve">Among the many challenges of increased the rate of data sharing in archaeology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BodyText"/>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4">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5">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6">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7">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58">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rt, E. M., Barmby, P., LeBauer, D., Michonneau, F., Mount, S., Mulrooney, P., Hollister, J. W. (2016). Ten Simple Rules for Digital Data Storage. PLOS Computational Biology, 12(10), e1005097.</w:t>
      </w:r>
      <w:r>
        <w:t xml:space="preserve"> </w:t>
      </w:r>
      <w:hyperlink r:id="rId59">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0">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ullough BD, McGeary KA, Harrison TD. (2006) Lessons from the JMCB Archive. Journal of Money, Credit, and Banking 38(4), 1093-1107.</w:t>
      </w:r>
      <w:r>
        <w:t xml:space="preserve"> </w:t>
      </w:r>
      <w:hyperlink r:id="rId61">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2">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3">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4">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5">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6">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7">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68">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69">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0">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1">
        <w:r>
          <w:rPr>
            <w:rStyle w:val="Hyperlink"/>
          </w:rPr>
          <w:t xml:space="preserve">doi:10.1371/journal.pone.0007078</w:t>
        </w:r>
      </w:hyperlink>
    </w:p>
    <w:p>
      <w:pPr>
        <w:pStyle w:val="BodyText"/>
      </w:pPr>
      <w:r>
        <w:t xml:space="preserve">Scientific Data Editors (n.d) Recommended Data Repositories. Retrieved September 13, 2017, from</w:t>
      </w:r>
      <w:r>
        <w:t xml:space="preserve"> </w:t>
      </w:r>
      <w:hyperlink r:id="rId72">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3">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4">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5">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6">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7">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8">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79">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0">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1">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2">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3">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4" w:name="colophon"/>
      <w:bookmarkEnd w:id="84"/>
      <w:r>
        <w:t xml:space="preserve">Colophon</w:t>
      </w:r>
    </w:p>
    <w:p>
      <w:pPr>
        <w:pStyle w:val="FirstParagraph"/>
      </w:pPr>
      <w:r>
        <w:t xml:space="preserve">This report was generated on 2017-09-13 18:04:5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3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9-13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121c922] 2017-09-13: tidy up the reference 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c469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392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53" Target="doi:10.1002/asi.22634" TargetMode="External" /><Relationship Type="http://schemas.openxmlformats.org/officeDocument/2006/relationships/hyperlink" Id="rId61" Target="doi:10.1353/mcb.2006.0061" TargetMode="External" /><Relationship Type="http://schemas.openxmlformats.org/officeDocument/2006/relationships/hyperlink" Id="rId71" Target="doi:10.1371/journal.pone.0007078" TargetMode="External" /><Relationship Type="http://schemas.openxmlformats.org/officeDocument/2006/relationships/hyperlink" Id="rId82"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1"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29" Target="http://dx.doi.org/10.17605/OSF.IO/KSRUZ" TargetMode="External" /><Relationship Type="http://schemas.openxmlformats.org/officeDocument/2006/relationships/hyperlink" Id="rId46" Target="http://dx.doi.org/10.17605/OSF.IO/RTZTH" TargetMode="External" /><Relationship Type="http://schemas.openxmlformats.org/officeDocument/2006/relationships/hyperlink" Id="rId80"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69"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3" Target="https://doi.org/10.1038/sdata.2016.18" TargetMode="External" /><Relationship Type="http://schemas.openxmlformats.org/officeDocument/2006/relationships/hyperlink" Id="rId79" Target="https://doi.org/10.1111/j.1748-720X.2007.00163.x" TargetMode="External" /><Relationship Type="http://schemas.openxmlformats.org/officeDocument/2006/relationships/hyperlink" Id="rId70"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7"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8"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5" Target="https://doi.org/10.5060/D2251G48" TargetMode="External" /><Relationship Type="http://schemas.openxmlformats.org/officeDocument/2006/relationships/hyperlink" Id="rId73" Target="https://doi.org/10.6084/M9.FIGSHARE.1222998.V1" TargetMode="External" /><Relationship Type="http://schemas.openxmlformats.org/officeDocument/2006/relationships/hyperlink" Id="rId68"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6"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4" Target="https://web.stanford.edu/~vcs/Nov21/hilary_spencer_rdcscsJan2010.pdf" TargetMode="External" /><Relationship Type="http://schemas.openxmlformats.org/officeDocument/2006/relationships/hyperlink" Id="rId72"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61" Target="doi:10.1353/mcb.2006.0061" TargetMode="External" /><Relationship Type="http://schemas.openxmlformats.org/officeDocument/2006/relationships/hyperlink" Id="rId71" Target="doi:10.1371/journal.pone.0007078" TargetMode="External" /><Relationship Type="http://schemas.openxmlformats.org/officeDocument/2006/relationships/hyperlink" Id="rId82"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1" Target="http://doi.org/10.1525/collabra.13" TargetMode="External" /><Relationship Type="http://schemas.openxmlformats.org/officeDocument/2006/relationships/hyperlink" Id="rId45" Target="http://doi.org/10.17605/OSF.IO/RTZTH" TargetMode="External" /><Relationship Type="http://schemas.openxmlformats.org/officeDocument/2006/relationships/hyperlink" Id="rId44" Target="http://doi.org/xxx/xxx" TargetMode="External" /><Relationship Type="http://schemas.openxmlformats.org/officeDocument/2006/relationships/hyperlink" Id="rId29" Target="http://dx.doi.org/10.17605/OSF.IO/KSRUZ" TargetMode="External" /><Relationship Type="http://schemas.openxmlformats.org/officeDocument/2006/relationships/hyperlink" Id="rId46" Target="http://dx.doi.org/10.17605/OSF.IO/RTZTH" TargetMode="External" /><Relationship Type="http://schemas.openxmlformats.org/officeDocument/2006/relationships/hyperlink" Id="rId80"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69"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3" Target="https://doi.org/10.1038/sdata.2016.18" TargetMode="External" /><Relationship Type="http://schemas.openxmlformats.org/officeDocument/2006/relationships/hyperlink" Id="rId79" Target="https://doi.org/10.1111/j.1748-720X.2007.00163.x" TargetMode="External" /><Relationship Type="http://schemas.openxmlformats.org/officeDocument/2006/relationships/hyperlink" Id="rId70"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7"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8"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5" Target="https://doi.org/10.5060/D2251G48" TargetMode="External" /><Relationship Type="http://schemas.openxmlformats.org/officeDocument/2006/relationships/hyperlink" Id="rId73" Target="https://doi.org/10.6084/M9.FIGSHARE.1222998.V1" TargetMode="External" /><Relationship Type="http://schemas.openxmlformats.org/officeDocument/2006/relationships/hyperlink" Id="rId68"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6"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4" Target="https://web.stanford.edu/~vcs/Nov21/hilary_spencer_rdcscsJan2010.pdf" TargetMode="External" /><Relationship Type="http://schemas.openxmlformats.org/officeDocument/2006/relationships/hyperlink" Id="rId72"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Ben Marwick; Suzanne E. Pilaar Birch</dc:creator>
  <dcterms:created xsi:type="dcterms:W3CDTF">2017-09-14T01:04:59Z</dcterms:created>
  <dcterms:modified xsi:type="dcterms:W3CDTF">2017-09-14T01:04:59Z</dcterms:modified>
</cp:coreProperties>
</file>